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499B" w:rsidRDefault="005D499B"/>
    <w:tbl>
      <w:tblPr>
        <w:tblW w:w="0" w:type="auto"/>
        <w:tblLook w:val="04A0" w:firstRow="1" w:lastRow="0" w:firstColumn="1" w:lastColumn="0" w:noHBand="0" w:noVBand="1"/>
      </w:tblPr>
      <w:tblGrid>
        <w:gridCol w:w="9854"/>
      </w:tblGrid>
      <w:tr w:rsidR="005E48CF" w:rsidRPr="00AF285E" w:rsidTr="000A5676">
        <w:tc>
          <w:tcPr>
            <w:tcW w:w="9854" w:type="dxa"/>
            <w:shd w:val="clear" w:color="auto" w:fill="auto"/>
          </w:tcPr>
          <w:p w:rsidR="005D499B" w:rsidRDefault="005D499B" w:rsidP="005D499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REQUERIMENTO DE VALIDAÇÃO DE EXAME DE PROFICIÊNCIA</w:t>
            </w:r>
          </w:p>
          <w:p w:rsidR="005D499B" w:rsidRDefault="005D499B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5D499B" w:rsidRDefault="005D499B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5D499B" w:rsidRPr="00362CB6" w:rsidRDefault="005D499B" w:rsidP="00D8404B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ADOS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DO(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A) </w:t>
            </w:r>
            <w:r w:rsidRPr="00362CB6">
              <w:rPr>
                <w:rFonts w:ascii="Arial" w:hAnsi="Arial" w:cs="Arial"/>
                <w:b/>
                <w:sz w:val="20"/>
                <w:szCs w:val="20"/>
              </w:rPr>
              <w:t>DISCENTE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17"/>
            </w:tblGrid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5D499B" w:rsidRPr="00AF285E" w:rsidRDefault="005D499B" w:rsidP="00255259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Nome completo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5D499B" w:rsidRPr="00AF285E" w:rsidRDefault="005D499B" w:rsidP="00255259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PF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                                                                          Matrícula: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5D499B" w:rsidRDefault="005D499B" w:rsidP="00255259">
                  <w:pPr>
                    <w:tabs>
                      <w:tab w:val="left" w:pos="1560"/>
                    </w:tabs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emestre de ingresso no Mestrado do PPGNPMat:</w:t>
                  </w:r>
                </w:p>
              </w:tc>
            </w:tr>
          </w:tbl>
          <w:p w:rsidR="006B7330" w:rsidRPr="00AF285E" w:rsidRDefault="006B7330" w:rsidP="00D8404B">
            <w:pPr>
              <w:spacing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D8404B" w:rsidRDefault="00D8404B" w:rsidP="002733AC">
      <w:pPr>
        <w:spacing w:after="60"/>
        <w:rPr>
          <w:rFonts w:ascii="Arial" w:hAnsi="Arial" w:cs="Arial"/>
          <w:b/>
          <w:szCs w:val="20"/>
        </w:rPr>
      </w:pPr>
    </w:p>
    <w:p w:rsidR="002733AC" w:rsidRPr="00D8404B" w:rsidRDefault="00D8404B" w:rsidP="002733AC">
      <w:pPr>
        <w:spacing w:after="60"/>
        <w:rPr>
          <w:b/>
          <w:sz w:val="20"/>
          <w:szCs w:val="20"/>
          <w:u w:val="single"/>
        </w:rPr>
      </w:pPr>
      <w:r w:rsidRPr="00D8404B">
        <w:rPr>
          <w:rFonts w:ascii="Arial" w:hAnsi="Arial" w:cs="Arial"/>
          <w:b/>
          <w:sz w:val="20"/>
          <w:szCs w:val="20"/>
        </w:rPr>
        <w:t>DADOS DO EXAME DE PROFICIÊNCIA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AF285E" w:rsidRDefault="00D8404B" w:rsidP="00255259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me do exame: </w:t>
            </w:r>
          </w:p>
        </w:tc>
      </w:tr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AF285E" w:rsidRDefault="00D8404B" w:rsidP="0025525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dioma:                        </w:t>
            </w:r>
          </w:p>
        </w:tc>
      </w:tr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Default="00D8404B" w:rsidP="0025525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 de realização do exame:</w:t>
            </w:r>
          </w:p>
        </w:tc>
      </w:tr>
      <w:tr w:rsidR="002733AC" w:rsidRPr="00AF285E" w:rsidTr="00D8404B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2733AC" w:rsidRPr="00D8404B" w:rsidRDefault="00D8404B" w:rsidP="00D8404B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404B">
              <w:rPr>
                <w:rFonts w:ascii="Arial" w:hAnsi="Arial" w:cs="Arial"/>
                <w:sz w:val="20"/>
                <w:szCs w:val="20"/>
              </w:rPr>
              <w:t>Pontuação</w:t>
            </w:r>
            <w:r>
              <w:rPr>
                <w:rFonts w:ascii="Arial" w:hAnsi="Arial" w:cs="Arial"/>
                <w:sz w:val="20"/>
                <w:szCs w:val="20"/>
              </w:rPr>
              <w:t xml:space="preserve"> (leitura)</w:t>
            </w:r>
            <w:r w:rsidRPr="00D8404B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:rsidR="002733AC" w:rsidRDefault="002733AC" w:rsidP="009D5AD7">
      <w:pPr>
        <w:rPr>
          <w:sz w:val="20"/>
          <w:szCs w:val="20"/>
          <w:u w:val="single"/>
        </w:rPr>
      </w:pPr>
    </w:p>
    <w:p w:rsidR="00D8404B" w:rsidRDefault="00D8404B">
      <w:pPr>
        <w:rPr>
          <w:rFonts w:ascii="Arial" w:hAnsi="Arial" w:cs="Arial"/>
        </w:rPr>
      </w:pPr>
      <w:r>
        <w:rPr>
          <w:rFonts w:ascii="Arial" w:hAnsi="Arial" w:cs="Arial"/>
        </w:rPr>
        <w:t>Anexar cópia do comprovante do resultado do Exame de Proficiência ou equivalente.</w:t>
      </w:r>
    </w:p>
    <w:p w:rsidR="00D8404B" w:rsidRDefault="00D8404B">
      <w:pPr>
        <w:rPr>
          <w:rFonts w:ascii="Arial" w:hAnsi="Arial" w:cs="Arial"/>
        </w:rPr>
      </w:pPr>
    </w:p>
    <w:p w:rsidR="004E45EF" w:rsidRDefault="00D8404B">
      <w:pPr>
        <w:rPr>
          <w:rFonts w:ascii="Arial" w:hAnsi="Arial" w:cs="Arial"/>
        </w:rPr>
      </w:pPr>
      <w:r w:rsidRPr="00D8404B">
        <w:rPr>
          <w:rFonts w:ascii="Arial" w:hAnsi="Arial" w:cs="Arial"/>
        </w:rPr>
        <w:t>Declaro que as informações prestadas são verdadeiras e serão comprovadas com a apresentação do documento original.</w:t>
      </w:r>
    </w:p>
    <w:p w:rsidR="00FB6A90" w:rsidRDefault="00FB6A90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p w:rsidR="007A7CDA" w:rsidRDefault="007A7CDA">
      <w:pPr>
        <w:rPr>
          <w:rFonts w:ascii="Arial" w:hAnsi="Arial" w:cs="Arial"/>
        </w:rPr>
      </w:pPr>
      <w:bookmarkStart w:id="0" w:name="_GoBack"/>
      <w:bookmarkEnd w:id="0"/>
    </w:p>
    <w:p w:rsidR="000A5676" w:rsidRPr="00AF285E" w:rsidRDefault="000A5676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8005DD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8005DD" w:rsidRPr="00AF285E" w:rsidRDefault="006B7330" w:rsidP="004E14B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="00115F92"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 w:rsidR="006B7330"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4E45EF" w:rsidRDefault="004E45EF">
      <w:pPr>
        <w:rPr>
          <w:rFonts w:ascii="Arial" w:hAnsi="Arial" w:cs="Arial"/>
        </w:rPr>
      </w:pPr>
    </w:p>
    <w:p w:rsidR="002733AC" w:rsidRDefault="002733AC">
      <w:pPr>
        <w:rPr>
          <w:rFonts w:ascii="Arial" w:hAnsi="Arial" w:cs="Arial"/>
        </w:rPr>
      </w:pPr>
    </w:p>
    <w:p w:rsidR="002733AC" w:rsidRDefault="002733AC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p w:rsidR="005E48CF" w:rsidRPr="00D8404B" w:rsidRDefault="005E48CF" w:rsidP="00D8404B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sectPr w:rsidR="005E48CF" w:rsidRPr="00D8404B" w:rsidSect="005E48CF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3069" w:rsidRDefault="00EC3069" w:rsidP="00F27A53">
      <w:pPr>
        <w:spacing w:line="240" w:lineRule="auto"/>
      </w:pPr>
      <w:r>
        <w:separator/>
      </w:r>
    </w:p>
  </w:endnote>
  <w:endnote w:type="continuationSeparator" w:id="0">
    <w:p w:rsidR="00EC3069" w:rsidRDefault="00EC3069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3069" w:rsidRDefault="00EC3069" w:rsidP="00F27A53">
      <w:pPr>
        <w:spacing w:line="240" w:lineRule="auto"/>
      </w:pPr>
      <w:r>
        <w:separator/>
      </w:r>
    </w:p>
  </w:footnote>
  <w:footnote w:type="continuationSeparator" w:id="0">
    <w:p w:rsidR="00EC3069" w:rsidRDefault="00EC3069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7CDA" w:rsidRDefault="007A7CDA" w:rsidP="007A7CDA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544DB61B" wp14:editId="445012DC">
          <wp:simplePos x="0" y="0"/>
          <wp:positionH relativeFrom="column">
            <wp:posOffset>2726055</wp:posOffset>
          </wp:positionH>
          <wp:positionV relativeFrom="paragraph">
            <wp:posOffset>-2495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7A7CDA" w:rsidRDefault="007A7CDA" w:rsidP="007A7CDA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7A7CDA" w:rsidRDefault="007A7CDA" w:rsidP="007A7CDA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7A7CDA" w:rsidRDefault="007A7CDA" w:rsidP="007A7CDA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7A7CDA" w:rsidRDefault="007A7CDA" w:rsidP="007A7CDA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7A7CDA" w:rsidRDefault="007A7CDA" w:rsidP="007A7CDA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571148" w:rsidRPr="007A7CDA" w:rsidRDefault="007A7CDA" w:rsidP="007A7CDA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A5676"/>
    <w:rsid w:val="0010778A"/>
    <w:rsid w:val="00115F92"/>
    <w:rsid w:val="001639F2"/>
    <w:rsid w:val="0017169B"/>
    <w:rsid w:val="001E76B9"/>
    <w:rsid w:val="002733AC"/>
    <w:rsid w:val="00273976"/>
    <w:rsid w:val="00292925"/>
    <w:rsid w:val="002C02F8"/>
    <w:rsid w:val="002C1960"/>
    <w:rsid w:val="002E76BF"/>
    <w:rsid w:val="002F68C7"/>
    <w:rsid w:val="00305CD4"/>
    <w:rsid w:val="004B5141"/>
    <w:rsid w:val="004D367B"/>
    <w:rsid w:val="004E14BD"/>
    <w:rsid w:val="004E2908"/>
    <w:rsid w:val="004E4478"/>
    <w:rsid w:val="004E45EF"/>
    <w:rsid w:val="004E7ED4"/>
    <w:rsid w:val="005115CB"/>
    <w:rsid w:val="00542451"/>
    <w:rsid w:val="00571148"/>
    <w:rsid w:val="005C00C3"/>
    <w:rsid w:val="005D0439"/>
    <w:rsid w:val="005D499B"/>
    <w:rsid w:val="005E48CF"/>
    <w:rsid w:val="0062081E"/>
    <w:rsid w:val="00633D85"/>
    <w:rsid w:val="00640A6C"/>
    <w:rsid w:val="006B7330"/>
    <w:rsid w:val="007A43B9"/>
    <w:rsid w:val="007A7CDA"/>
    <w:rsid w:val="007B03A2"/>
    <w:rsid w:val="007F64C5"/>
    <w:rsid w:val="008005DD"/>
    <w:rsid w:val="008A100C"/>
    <w:rsid w:val="008B3789"/>
    <w:rsid w:val="008D1261"/>
    <w:rsid w:val="008D2C00"/>
    <w:rsid w:val="008F0CFF"/>
    <w:rsid w:val="008F0E37"/>
    <w:rsid w:val="0093046C"/>
    <w:rsid w:val="009D5AD7"/>
    <w:rsid w:val="009D5CE7"/>
    <w:rsid w:val="00A911FE"/>
    <w:rsid w:val="00AD7017"/>
    <w:rsid w:val="00AF285E"/>
    <w:rsid w:val="00AF56D8"/>
    <w:rsid w:val="00B16BEC"/>
    <w:rsid w:val="00B44745"/>
    <w:rsid w:val="00B7121D"/>
    <w:rsid w:val="00BA5B2C"/>
    <w:rsid w:val="00BB07ED"/>
    <w:rsid w:val="00BD2E90"/>
    <w:rsid w:val="00CA3D2A"/>
    <w:rsid w:val="00CC1357"/>
    <w:rsid w:val="00CE2CE0"/>
    <w:rsid w:val="00D42472"/>
    <w:rsid w:val="00D4660F"/>
    <w:rsid w:val="00D8404B"/>
    <w:rsid w:val="00DA44EF"/>
    <w:rsid w:val="00DF3DD0"/>
    <w:rsid w:val="00E215D4"/>
    <w:rsid w:val="00E347B1"/>
    <w:rsid w:val="00E400DA"/>
    <w:rsid w:val="00E92623"/>
    <w:rsid w:val="00E9763F"/>
    <w:rsid w:val="00EB775E"/>
    <w:rsid w:val="00EC3069"/>
    <w:rsid w:val="00F16BCD"/>
    <w:rsid w:val="00F270AA"/>
    <w:rsid w:val="00F27A53"/>
    <w:rsid w:val="00F27B72"/>
    <w:rsid w:val="00F469A6"/>
    <w:rsid w:val="00F960D3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FD62E9"/>
  <w15:docId w15:val="{47E51CBE-D423-4BDB-AA55-6EE4F11BF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7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1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4</cp:revision>
  <dcterms:created xsi:type="dcterms:W3CDTF">2020-01-09T19:40:00Z</dcterms:created>
  <dcterms:modified xsi:type="dcterms:W3CDTF">2020-08-13T22:34:00Z</dcterms:modified>
</cp:coreProperties>
</file>